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2648" w14:textId="7215806C" w:rsidR="00C96665" w:rsidRDefault="00C96665" w:rsidP="00407EF9">
      <w:pPr>
        <w:pStyle w:val="Heading1"/>
        <w:jc w:val="center"/>
        <w:rPr>
          <w:noProof/>
        </w:rPr>
      </w:pPr>
      <w:r w:rsidRPr="00C96665">
        <w:rPr>
          <w:noProof/>
        </w:rPr>
        <w:t>More Exercise: Arrays</w:t>
      </w:r>
    </w:p>
    <w:p w14:paraId="3DEC92AA" w14:textId="04758A5E" w:rsidR="00407EF9" w:rsidRPr="002C5AB2" w:rsidRDefault="00407EF9" w:rsidP="002C5AB2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E57997" w:rsidRPr="005D4087">
          <w:rPr>
            <w:rStyle w:val="Hyperlink"/>
            <w:sz w:val="24"/>
            <w:szCs w:val="24"/>
          </w:rPr>
          <w:t>https://judge.softuni.org/Contests/1272</w:t>
        </w:r>
      </w:hyperlink>
    </w:p>
    <w:p w14:paraId="36158421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dsa', 'asd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dsa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3B4F6AB1" w14:textId="365C5088" w:rsidR="00C96665" w:rsidRPr="00C96665" w:rsidRDefault="00C96665" w:rsidP="002C5AB2">
      <w:pPr>
        <w:pStyle w:val="Heading3"/>
        <w:rPr>
          <w:lang w:val="bg-BG"/>
        </w:rPr>
      </w:pPr>
      <w:r w:rsidRPr="00C96665">
        <w:t>Examples</w:t>
      </w: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r w:rsidRPr="00C96665">
        <w:lastRenderedPageBreak/>
        <w:t>Tseam</w:t>
      </w:r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Tseam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ListParagraph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ListParagraph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14:paraId="7332AE20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Tseam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Heading1"/>
        <w:rPr>
          <w:lang w:val="bg-BG"/>
        </w:rPr>
      </w:pPr>
      <w:r w:rsidRPr="00C96665"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10" w:history="1">
        <w:r w:rsidRPr="00C96665">
          <w:rPr>
            <w:rStyle w:val="Hyperlink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5808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49"/>
        <w:gridCol w:w="1701"/>
        <w:gridCol w:w="283"/>
        <w:gridCol w:w="993"/>
        <w:gridCol w:w="982"/>
      </w:tblGrid>
      <w:tr w:rsidR="00C96665" w:rsidRPr="00C96665" w14:paraId="71B89414" w14:textId="77777777" w:rsidTr="00BB0C58">
        <w:trPr>
          <w:trHeight w:val="260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BB976" w14:textId="0929C6A2" w:rsidR="00C96665" w:rsidRPr="00C96665" w:rsidRDefault="007D46BF" w:rsidP="00882711">
            <w:r>
              <w:t xml:space="preserve">                      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6DDD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9C2F1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412F83ED" w14:textId="77777777" w:rsidTr="00BB0C58">
        <w:trPr>
          <w:trHeight w:val="851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['5 3 12 3 1',</w:t>
            </w:r>
          </w:p>
          <w:p w14:paraId="4A57AB9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1 4 23 2 5',</w:t>
            </w:r>
          </w:p>
          <w:p w14:paraId="205E5417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01 12 3 21 10',</w:t>
            </w:r>
          </w:p>
          <w:p w14:paraId="5DCCAB7A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 4 5 2 2',</w:t>
            </w:r>
          </w:p>
          <w:p w14:paraId="0FDB5F35" w14:textId="078EED1C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5 22 33 11 1'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  <w:p w14:paraId="4EF8D938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3BB22ADC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15 3 15 15</w:t>
            </w:r>
          </w:p>
          <w:p w14:paraId="3D231AE1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06CB053B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45398" w14:textId="77777777" w:rsidR="00C96665" w:rsidRPr="00C96665" w:rsidRDefault="00C96665" w:rsidP="00882711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7B9AD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['1 1 1',</w:t>
            </w:r>
          </w:p>
          <w:p w14:paraId="3E7AD1F4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1',</w:t>
            </w:r>
          </w:p>
          <w:p w14:paraId="08D548A6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0'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0B4F5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283B2519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000B00EF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0D211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62AF2" w14:textId="77777777" w:rsidR="000D2117" w:rsidRDefault="000D2117" w:rsidP="008068A2">
      <w:pPr>
        <w:spacing w:after="0" w:line="240" w:lineRule="auto"/>
      </w:pPr>
      <w:r>
        <w:separator/>
      </w:r>
    </w:p>
  </w:endnote>
  <w:endnote w:type="continuationSeparator" w:id="0">
    <w:p w14:paraId="5D26D7F3" w14:textId="77777777" w:rsidR="000D2117" w:rsidRDefault="000D21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06C04" w14:textId="77777777" w:rsidR="000D2117" w:rsidRDefault="000D2117" w:rsidP="008068A2">
      <w:pPr>
        <w:spacing w:after="0" w:line="240" w:lineRule="auto"/>
      </w:pPr>
      <w:r>
        <w:separator/>
      </w:r>
    </w:p>
  </w:footnote>
  <w:footnote w:type="continuationSeparator" w:id="0">
    <w:p w14:paraId="4ABC83CD" w14:textId="77777777" w:rsidR="000D2117" w:rsidRDefault="000D21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 w16cid:durableId="1246650290">
    <w:abstractNumId w:val="0"/>
  </w:num>
  <w:num w:numId="2" w16cid:durableId="1591355875">
    <w:abstractNumId w:val="47"/>
  </w:num>
  <w:num w:numId="3" w16cid:durableId="227155767">
    <w:abstractNumId w:val="10"/>
  </w:num>
  <w:num w:numId="4" w16cid:durableId="395979570">
    <w:abstractNumId w:val="28"/>
  </w:num>
  <w:num w:numId="5" w16cid:durableId="313920511">
    <w:abstractNumId w:val="29"/>
  </w:num>
  <w:num w:numId="6" w16cid:durableId="1303850297">
    <w:abstractNumId w:val="33"/>
  </w:num>
  <w:num w:numId="7" w16cid:durableId="1208447568">
    <w:abstractNumId w:val="5"/>
  </w:num>
  <w:num w:numId="8" w16cid:durableId="1512648180">
    <w:abstractNumId w:val="9"/>
  </w:num>
  <w:num w:numId="9" w16cid:durableId="430777816">
    <w:abstractNumId w:val="25"/>
  </w:num>
  <w:num w:numId="10" w16cid:durableId="19257189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6199565">
    <w:abstractNumId w:val="6"/>
  </w:num>
  <w:num w:numId="12" w16cid:durableId="325600108">
    <w:abstractNumId w:val="21"/>
  </w:num>
  <w:num w:numId="13" w16cid:durableId="541404460">
    <w:abstractNumId w:val="1"/>
  </w:num>
  <w:num w:numId="14" w16cid:durableId="1627004911">
    <w:abstractNumId w:val="32"/>
  </w:num>
  <w:num w:numId="15" w16cid:durableId="900410843">
    <w:abstractNumId w:val="11"/>
  </w:num>
  <w:num w:numId="16" w16cid:durableId="460849835">
    <w:abstractNumId w:val="40"/>
  </w:num>
  <w:num w:numId="17" w16cid:durableId="30889245">
    <w:abstractNumId w:val="26"/>
  </w:num>
  <w:num w:numId="18" w16cid:durableId="1537237975">
    <w:abstractNumId w:val="46"/>
  </w:num>
  <w:num w:numId="19" w16cid:durableId="2022508911">
    <w:abstractNumId w:val="34"/>
  </w:num>
  <w:num w:numId="20" w16cid:durableId="1148597169">
    <w:abstractNumId w:val="20"/>
  </w:num>
  <w:num w:numId="21" w16cid:durableId="580022132">
    <w:abstractNumId w:val="31"/>
  </w:num>
  <w:num w:numId="22" w16cid:durableId="251858651">
    <w:abstractNumId w:val="13"/>
  </w:num>
  <w:num w:numId="23" w16cid:durableId="1267809389">
    <w:abstractNumId w:val="16"/>
  </w:num>
  <w:num w:numId="24" w16cid:durableId="283463950">
    <w:abstractNumId w:val="2"/>
  </w:num>
  <w:num w:numId="25" w16cid:durableId="1226792983">
    <w:abstractNumId w:val="8"/>
  </w:num>
  <w:num w:numId="26" w16cid:durableId="170150050">
    <w:abstractNumId w:val="17"/>
  </w:num>
  <w:num w:numId="27" w16cid:durableId="779883231">
    <w:abstractNumId w:val="37"/>
  </w:num>
  <w:num w:numId="28" w16cid:durableId="672731519">
    <w:abstractNumId w:val="19"/>
  </w:num>
  <w:num w:numId="29" w16cid:durableId="1939365119">
    <w:abstractNumId w:val="45"/>
  </w:num>
  <w:num w:numId="30" w16cid:durableId="1819571310">
    <w:abstractNumId w:val="22"/>
  </w:num>
  <w:num w:numId="31" w16cid:durableId="469175641">
    <w:abstractNumId w:val="12"/>
  </w:num>
  <w:num w:numId="32" w16cid:durableId="1257206801">
    <w:abstractNumId w:val="36"/>
  </w:num>
  <w:num w:numId="33" w16cid:durableId="489515931">
    <w:abstractNumId w:val="41"/>
  </w:num>
  <w:num w:numId="34" w16cid:durableId="1176192239">
    <w:abstractNumId w:val="24"/>
  </w:num>
  <w:num w:numId="35" w16cid:durableId="1425421139">
    <w:abstractNumId w:val="44"/>
  </w:num>
  <w:num w:numId="36" w16cid:durableId="1785154603">
    <w:abstractNumId w:val="7"/>
  </w:num>
  <w:num w:numId="37" w16cid:durableId="977300688">
    <w:abstractNumId w:val="23"/>
  </w:num>
  <w:num w:numId="38" w16cid:durableId="1559632304">
    <w:abstractNumId w:val="15"/>
  </w:num>
  <w:num w:numId="39" w16cid:durableId="1832258297">
    <w:abstractNumId w:val="30"/>
  </w:num>
  <w:num w:numId="40" w16cid:durableId="252711403">
    <w:abstractNumId w:val="42"/>
  </w:num>
  <w:num w:numId="41" w16cid:durableId="1007557200">
    <w:abstractNumId w:val="48"/>
  </w:num>
  <w:num w:numId="42" w16cid:durableId="2109882985">
    <w:abstractNumId w:val="27"/>
  </w:num>
  <w:num w:numId="43" w16cid:durableId="1410467071">
    <w:abstractNumId w:val="38"/>
  </w:num>
  <w:num w:numId="44" w16cid:durableId="570192119">
    <w:abstractNumId w:val="39"/>
  </w:num>
  <w:num w:numId="45" w16cid:durableId="1336493385">
    <w:abstractNumId w:val="4"/>
  </w:num>
  <w:num w:numId="46" w16cid:durableId="627247630">
    <w:abstractNumId w:val="43"/>
  </w:num>
  <w:num w:numId="47" w16cid:durableId="1294167231">
    <w:abstractNumId w:val="35"/>
  </w:num>
  <w:num w:numId="48" w16cid:durableId="591547928">
    <w:abstractNumId w:val="3"/>
  </w:num>
  <w:num w:numId="49" w16cid:durableId="113193879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mwqAUAIpMesSwAAAA="/>
  </w:docVars>
  <w:rsids>
    <w:rsidRoot w:val="008068A2"/>
    <w:rsid w:val="000006BB"/>
    <w:rsid w:val="00002C1C"/>
    <w:rsid w:val="000067EB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962F4"/>
    <w:rsid w:val="000A6794"/>
    <w:rsid w:val="000B39E6"/>
    <w:rsid w:val="000B56F0"/>
    <w:rsid w:val="000C3204"/>
    <w:rsid w:val="000C5361"/>
    <w:rsid w:val="000D2117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1821"/>
    <w:rsid w:val="002C539D"/>
    <w:rsid w:val="002C5AB2"/>
    <w:rsid w:val="002C71C6"/>
    <w:rsid w:val="002D07CA"/>
    <w:rsid w:val="002E26D3"/>
    <w:rsid w:val="003026EE"/>
    <w:rsid w:val="00305122"/>
    <w:rsid w:val="003230CF"/>
    <w:rsid w:val="0033212E"/>
    <w:rsid w:val="0033490F"/>
    <w:rsid w:val="00380A57"/>
    <w:rsid w:val="003817EF"/>
    <w:rsid w:val="00382A45"/>
    <w:rsid w:val="0039407C"/>
    <w:rsid w:val="0039493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ACB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0BA4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7DA"/>
    <w:rsid w:val="008D6097"/>
    <w:rsid w:val="008D664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A6B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019E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17A0E"/>
    <w:rsid w:val="00B22AF8"/>
    <w:rsid w:val="00B2472A"/>
    <w:rsid w:val="00B51E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A5"/>
    <w:rsid w:val="00C43B64"/>
    <w:rsid w:val="00C52008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0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9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D20"/>
    <w:rsid w:val="00ED0DEA"/>
    <w:rsid w:val="00ED73C4"/>
    <w:rsid w:val="00F04B5F"/>
    <w:rsid w:val="00F05439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DefaultParagraphFont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E57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Magic_squar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7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91</Words>
  <Characters>7360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23-12-06T10:09:00Z</cp:lastPrinted>
  <dcterms:created xsi:type="dcterms:W3CDTF">2024-01-30T12:43:00Z</dcterms:created>
  <dcterms:modified xsi:type="dcterms:W3CDTF">2024-01-30T12:43:00Z</dcterms:modified>
  <cp:category>computer programming;programming;software development;software engineering</cp:category>
</cp:coreProperties>
</file>